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ena grozav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ozav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10 West Lawrence Avenue, Chicago, IL, USA Chicago, IL, USA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ena4p@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385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7/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